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D83" w:rsidRDefault="00533E53" w:rsidP="00533E53">
      <w:pPr>
        <w:spacing w:line="360" w:lineRule="auto"/>
        <w:rPr>
          <w:rFonts w:ascii="Calibri" w:hAnsi="Calibri" w:cs="Calibri"/>
          <w:sz w:val="24"/>
          <w:szCs w:val="24"/>
        </w:rPr>
      </w:pPr>
      <w:r>
        <w:rPr>
          <w:rFonts w:ascii="Calibri" w:hAnsi="Calibri" w:cs="Calibri"/>
          <w:sz w:val="24"/>
          <w:szCs w:val="24"/>
        </w:rPr>
        <w:t>9331A 3:00 – 4:00 TF</w:t>
      </w:r>
      <w:r w:rsidR="00D41548">
        <w:rPr>
          <w:rFonts w:ascii="Calibri" w:hAnsi="Calibri" w:cs="Calibri"/>
          <w:sz w:val="24"/>
          <w:szCs w:val="24"/>
        </w:rPr>
        <w:t xml:space="preserve"> </w:t>
      </w:r>
    </w:p>
    <w:p w:rsidR="00533E53" w:rsidRDefault="00D41548" w:rsidP="00533E53">
      <w:pPr>
        <w:spacing w:line="360" w:lineRule="auto"/>
        <w:rPr>
          <w:rFonts w:ascii="Calibri" w:hAnsi="Calibri" w:cs="Calibri"/>
          <w:sz w:val="24"/>
          <w:szCs w:val="24"/>
        </w:rPr>
      </w:pPr>
      <w:r>
        <w:rPr>
          <w:rFonts w:ascii="Calibri" w:hAnsi="Calibri" w:cs="Calibri"/>
          <w:sz w:val="24"/>
          <w:szCs w:val="24"/>
        </w:rPr>
        <w:t>Group 5</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 xml:space="preserve">De Guzman, Ryan Christian </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Derije, Franchesca Bernadett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Palma, Ivy Ma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Romero, Ceasar Jim</w:t>
      </w:r>
    </w:p>
    <w:p w:rsidR="00533E53" w:rsidRPr="00533E53" w:rsidRDefault="008826C1" w:rsidP="008826C1">
      <w:pPr>
        <w:spacing w:line="360" w:lineRule="auto"/>
        <w:rPr>
          <w:rFonts w:ascii="Calibri" w:hAnsi="Calibri" w:cs="Calibri"/>
          <w:sz w:val="24"/>
          <w:szCs w:val="24"/>
        </w:rPr>
      </w:pPr>
      <w:r w:rsidRPr="008826C1">
        <w:rPr>
          <w:rFonts w:ascii="Calibri" w:hAnsi="Calibri" w:cs="Calibri"/>
          <w:sz w:val="24"/>
          <w:szCs w:val="24"/>
        </w:rPr>
        <w:t>Sison, Daren</w:t>
      </w:r>
    </w:p>
    <w:p w:rsidR="00533E53" w:rsidRDefault="00533E53" w:rsidP="00FC31B1">
      <w:pPr>
        <w:spacing w:line="360" w:lineRule="auto"/>
        <w:jc w:val="center"/>
        <w:rPr>
          <w:rFonts w:ascii="Calibri" w:hAnsi="Calibri" w:cs="Calibri"/>
          <w:b/>
          <w:i/>
          <w:sz w:val="24"/>
          <w:szCs w:val="24"/>
        </w:rPr>
      </w:pPr>
    </w:p>
    <w:p w:rsidR="00C73BDB" w:rsidRPr="00533E53" w:rsidRDefault="00533E53" w:rsidP="00FC31B1">
      <w:pPr>
        <w:spacing w:line="360" w:lineRule="auto"/>
        <w:jc w:val="center"/>
        <w:rPr>
          <w:rFonts w:ascii="Calibri" w:hAnsi="Calibri" w:cs="Calibri"/>
          <w:b/>
          <w:sz w:val="24"/>
          <w:szCs w:val="24"/>
        </w:rPr>
      </w:pPr>
      <w:r w:rsidRPr="00533E53">
        <w:rPr>
          <w:rFonts w:ascii="Calibri" w:hAnsi="Calibri" w:cs="Calibri"/>
          <w:b/>
          <w:sz w:val="24"/>
          <w:szCs w:val="24"/>
        </w:rPr>
        <w:t xml:space="preserve">The World of Research and Education without </w:t>
      </w:r>
      <w:r w:rsidR="00016FC2">
        <w:rPr>
          <w:rFonts w:ascii="Calibri" w:hAnsi="Calibri" w:cs="Calibri"/>
          <w:b/>
          <w:sz w:val="24"/>
          <w:szCs w:val="24"/>
        </w:rPr>
        <w:t xml:space="preserve">the </w:t>
      </w:r>
      <w:r w:rsidRPr="00533E53">
        <w:rPr>
          <w:rFonts w:ascii="Calibri" w:hAnsi="Calibri" w:cs="Calibri"/>
          <w:b/>
          <w:sz w:val="24"/>
          <w:szCs w:val="24"/>
        </w:rPr>
        <w:t>World Wide Web</w:t>
      </w:r>
    </w:p>
    <w:p w:rsidR="000C1C14" w:rsidRDefault="000C1C14" w:rsidP="00E12B89">
      <w:pPr>
        <w:shd w:val="clear" w:color="auto" w:fill="FFFFFF"/>
        <w:spacing w:after="24" w:line="360" w:lineRule="auto"/>
        <w:ind w:firstLine="720"/>
        <w:rPr>
          <w:rFonts w:ascii="Calibri" w:eastAsia="Times New Roman" w:hAnsi="Calibri" w:cs="Calibri"/>
          <w:color w:val="222222"/>
          <w:sz w:val="24"/>
          <w:szCs w:val="24"/>
        </w:rPr>
      </w:pPr>
      <w:r w:rsidRPr="000C1C14">
        <w:rPr>
          <w:rFonts w:ascii="Calibri" w:eastAsia="Times New Roman" w:hAnsi="Calibri" w:cs="Calibri"/>
          <w:color w:val="222222"/>
          <w:sz w:val="24"/>
          <w:szCs w:val="24"/>
        </w:rPr>
        <w:t>Education requires reliable resources in order for the topic of the teachers to be precise and true. The information that the students gain from school should be explained and elaborated clearly. The information will be shared by giving examples from different kinds of situations and cases. An information could have different kinds of definition but contains the same meaning. People would be confused if the meaning and the examples are not accurate. People would also be mistaken in comparing two different types under one category if they do not have a reliable basis or source. If this is the case, the students who are really interested about the topic would not be able to learn the similarities and differences of two examples under one topic if the resources are limited. In order for a research to be successful, the discussions should have exact details wherein the reader would be able to get what the discussion is expressing correctly. The World Wide Web contains wide variety of different information but has many sources. It can come from legitimate sources or from people who shares their knowledge over the internet. In order for a research to be considered as complete, it should explain cases clearly and this will be possible if the sources come from different sides of the case. Without the world wide web, the objective of giving elaborated explanations to other people with education and researches would not be accomplished because the information that will be given would not come from sources that are reliable. If the sources are just limited, there would also be limited information and it would not be enough to satisfy the interests of the students and readers.</w:t>
      </w:r>
    </w:p>
    <w:p w:rsidR="007E2B86" w:rsidRPr="00FC31B1" w:rsidRDefault="007E2B86" w:rsidP="000C1C14">
      <w:pPr>
        <w:shd w:val="clear" w:color="auto" w:fill="FFFFFF"/>
        <w:spacing w:after="24" w:line="360" w:lineRule="auto"/>
        <w:ind w:firstLine="720"/>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roughout the history of human civilization, the world wide web has progressed a lot in a dramatic way. one of the aspects that is dramatically affected in this impact is education. There are countless ways that the world wide web has changed the way we carry out education.  For example, scholarly articles, information and resources can be accessed anywhere using any device so everyone can learn anywhere and anytime. Almost all of these </w:t>
      </w:r>
      <w:r w:rsidRPr="00FC31B1">
        <w:rPr>
          <w:rFonts w:ascii="Calibri" w:eastAsia="Times New Roman" w:hAnsi="Calibri" w:cs="Calibri"/>
          <w:color w:val="222222"/>
          <w:sz w:val="24"/>
          <w:szCs w:val="24"/>
        </w:rPr>
        <w:lastRenderedPageBreak/>
        <w:t>educational resources are available electronically so there is no need for printing it or buying hard copies. These resources can also be presented in a way that it can be easy to understand. These includes video presentations, graphics, audio, and many more that can help the student understand information that are hard to express in words or simple representations. The resources in the World Wide Web can also be programmed in a way that the student can have interaction with that educational resource. This feature can make the experience of the student more enjoyable, fun, and interactive.</w:t>
      </w:r>
    </w:p>
    <w:p w:rsidR="00C73BDB" w:rsidRPr="008826C1" w:rsidRDefault="007E2B86" w:rsidP="008826C1">
      <w:pPr>
        <w:shd w:val="clear" w:color="auto" w:fill="FFFFFF"/>
        <w:spacing w:after="24" w:line="360" w:lineRule="auto"/>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        For now, many organizations, schools, teachers use the World Wide Web in conducting the way people are educated. Almost each person carries a device or gadget that can access World Wide Web to download or view these educational resources. Although, there are numerous ways on how World Wide Web can have positive impact on education, students must be wary that it may have a negative impact as well.</w:t>
      </w:r>
      <w:r w:rsidR="008826C1">
        <w:rPr>
          <w:rFonts w:ascii="Calibri" w:eastAsia="Times New Roman" w:hAnsi="Calibri" w:cs="Calibri"/>
          <w:color w:val="222222"/>
          <w:sz w:val="24"/>
          <w:szCs w:val="24"/>
        </w:rPr>
        <w:t xml:space="preserve"> </w:t>
      </w:r>
      <w:r w:rsidR="00533E53" w:rsidRPr="00FC31B1">
        <w:rPr>
          <w:rFonts w:ascii="Calibri" w:eastAsia="Times New Roman" w:hAnsi="Calibri" w:cs="Calibri"/>
          <w:color w:val="222222"/>
          <w:sz w:val="24"/>
          <w:szCs w:val="24"/>
          <w:lang w:val="en-PH"/>
        </w:rPr>
        <w:t>The role of the World Wide Web has made a huge impact on the lives of human beings specially on the part of the students. The WWW is basically a tool for surfing or researching on the internet in a way that it is organized for the users to be able to find the exact and related information that they are looking for.</w:t>
      </w:r>
    </w:p>
    <w:p w:rsidR="007E2B86" w:rsidRPr="00FC31B1" w:rsidRDefault="00533E53" w:rsidP="00FC31B1">
      <w:pPr>
        <w:shd w:val="clear" w:color="auto" w:fill="FFFFFF"/>
        <w:spacing w:after="24" w:line="360" w:lineRule="auto"/>
        <w:ind w:firstLine="420"/>
        <w:rPr>
          <w:rFonts w:ascii="Calibri" w:eastAsia="Times New Roman" w:hAnsi="Calibri" w:cs="Calibri"/>
          <w:color w:val="222222"/>
          <w:sz w:val="24"/>
          <w:szCs w:val="24"/>
          <w:lang w:val="en-PH"/>
        </w:rPr>
      </w:pPr>
      <w:r w:rsidRPr="00FC31B1">
        <w:rPr>
          <w:rFonts w:ascii="Calibri" w:eastAsia="Times New Roman" w:hAnsi="Calibri" w:cs="Calibri"/>
          <w:color w:val="222222"/>
          <w:sz w:val="24"/>
          <w:szCs w:val="24"/>
          <w:lang w:val="en-PH"/>
        </w:rPr>
        <w:t xml:space="preserve">One source of the students or any other users as they browse information is the web which is considered as one of their largest resource. There are tons of benefits why users prefer the web rather than the library as a source for their education is because it is reliable, fast and cheap. It is considered reliable and fast because anyone can access through it anytime and anywhere using any of their devices that can be connected through the internet. It is also cheap because the users </w:t>
      </w:r>
      <w:r w:rsidR="007E2B86" w:rsidRPr="00FC31B1">
        <w:rPr>
          <w:rFonts w:ascii="Calibri" w:eastAsia="Times New Roman" w:hAnsi="Calibri" w:cs="Calibri"/>
          <w:color w:val="222222"/>
          <w:sz w:val="24"/>
          <w:szCs w:val="24"/>
          <w:lang w:val="en-PH"/>
        </w:rPr>
        <w:t>don’t</w:t>
      </w:r>
      <w:r w:rsidRPr="00FC31B1">
        <w:rPr>
          <w:rFonts w:ascii="Calibri" w:eastAsia="Times New Roman" w:hAnsi="Calibri" w:cs="Calibri"/>
          <w:color w:val="222222"/>
          <w:sz w:val="24"/>
          <w:szCs w:val="24"/>
          <w:lang w:val="en-PH"/>
        </w:rPr>
        <w:t xml:space="preserve"> need to effort to go outside like the library to be able to search for information. </w:t>
      </w:r>
    </w:p>
    <w:p w:rsidR="007E2B86" w:rsidRPr="00FC31B1" w:rsidRDefault="007E2B86" w:rsidP="00FC31B1">
      <w:pPr>
        <w:spacing w:line="360" w:lineRule="auto"/>
        <w:ind w:firstLine="420"/>
        <w:rPr>
          <w:rFonts w:ascii="Calibri" w:hAnsi="Calibri" w:cs="Calibri"/>
          <w:sz w:val="24"/>
          <w:szCs w:val="24"/>
        </w:rPr>
      </w:pPr>
      <w:r w:rsidRPr="00FC31B1">
        <w:rPr>
          <w:rFonts w:ascii="Calibri" w:hAnsi="Calibri" w:cs="Calibri"/>
          <w:sz w:val="24"/>
          <w:szCs w:val="24"/>
        </w:rPr>
        <w:t xml:space="preserve">Living without World Wide Web was never being simple for the individuals who have encountered it before because, in order for them to get the information they need, they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w:t>
      </w:r>
      <w:r w:rsidRPr="00FC31B1">
        <w:rPr>
          <w:rFonts w:ascii="Calibri" w:hAnsi="Calibri" w:cs="Calibri"/>
          <w:sz w:val="24"/>
          <w:szCs w:val="24"/>
        </w:rPr>
        <w:lastRenderedPageBreak/>
        <w:t>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rsidR="007E2B86"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e traditional way to gather reliable information is to go to libraries or travel from one place to another but for today’s generation, just one click and all your information needed will be right in front of you. Through the internet, World Wide Web in specific, data and information are offered in a very easy way with the use of computer, mobile phones, tablets and many more. This is also a very convenient way for students and teachers. According to Douglas W. Green, the following would be the advantages of using World Wide Web as a research and educational tool. World Wide Web as a single source for information. It allows students to gather information from a single location. Unlike the traditional way of going to the library, it can provide information orderly. World Wide Web as a single library. Researchers can have a sit-down research through the World Wide Web rather than going to places like library to gather information. Gathering data from different sources like Google, Yahoo, Bing, Baidu and many more are a great advantage. </w:t>
      </w:r>
    </w:p>
    <w:p w:rsidR="00C73BDB"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World Wide Web as Perpetual Archiving. Hard copies of data and information can be destroyed over time because of its physical properties. Information via internet can be stored to a hard disk and can last for a definite period of time. Although there are some concerns regarding to this such as the quality of information where some might not be accurate, information triage where students have problems in sorting out on what they need, students and teacher will preferably choose World Wide Web because of its accessibility.</w:t>
      </w:r>
    </w:p>
    <w:p w:rsidR="001C6F29" w:rsidRPr="00A11925" w:rsidRDefault="00533E53" w:rsidP="00A11925">
      <w:pPr>
        <w:spacing w:line="360" w:lineRule="auto"/>
        <w:ind w:firstLine="408"/>
        <w:rPr>
          <w:rFonts w:ascii="Calibri" w:hAnsi="Calibri" w:cs="Calibri"/>
          <w:sz w:val="24"/>
          <w:szCs w:val="24"/>
        </w:rPr>
      </w:pPr>
      <w:r w:rsidRPr="00FC31B1">
        <w:rPr>
          <w:rFonts w:ascii="Calibri" w:hAnsi="Calibri" w:cs="Calibri"/>
          <w:sz w:val="24"/>
          <w:szCs w:val="24"/>
        </w:rPr>
        <w:t xml:space="preserve">Living without World Wide Web was never </w:t>
      </w:r>
      <w:r w:rsidR="007E2B86" w:rsidRPr="00FC31B1">
        <w:rPr>
          <w:rFonts w:ascii="Calibri" w:hAnsi="Calibri" w:cs="Calibri"/>
          <w:sz w:val="24"/>
          <w:szCs w:val="24"/>
        </w:rPr>
        <w:t>being</w:t>
      </w:r>
      <w:r w:rsidRPr="00FC31B1">
        <w:rPr>
          <w:rFonts w:ascii="Calibri" w:hAnsi="Calibri" w:cs="Calibri"/>
          <w:sz w:val="24"/>
          <w:szCs w:val="24"/>
        </w:rPr>
        <w:t xml:space="preserve"> simple for the individuals who have encountered it before because, in order for them to get the information they </w:t>
      </w:r>
      <w:r w:rsidR="007E2B86" w:rsidRPr="00FC31B1">
        <w:rPr>
          <w:rFonts w:ascii="Calibri" w:hAnsi="Calibri" w:cs="Calibri"/>
          <w:sz w:val="24"/>
          <w:szCs w:val="24"/>
        </w:rPr>
        <w:t>need, they</w:t>
      </w:r>
      <w:r w:rsidRPr="00FC31B1">
        <w:rPr>
          <w:rFonts w:ascii="Calibri" w:hAnsi="Calibri" w:cs="Calibri"/>
          <w:sz w:val="24"/>
          <w:szCs w:val="24"/>
        </w:rPr>
        <w:t xml:space="preserve">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w:t>
      </w:r>
      <w:r w:rsidRPr="00FC31B1">
        <w:rPr>
          <w:rFonts w:ascii="Calibri" w:hAnsi="Calibri" w:cs="Calibri"/>
          <w:sz w:val="24"/>
          <w:szCs w:val="24"/>
        </w:rPr>
        <w:lastRenderedPageBreak/>
        <w:t>the books they need instead of sitting idle discovering it on the bookshop or library. A few 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rsidR="00C73BDB" w:rsidRDefault="001C6F29" w:rsidP="001C6F29">
      <w:pPr>
        <w:spacing w:line="360" w:lineRule="auto"/>
        <w:rPr>
          <w:rFonts w:ascii="Calibri" w:hAnsi="Calibri" w:cs="Calibri"/>
          <w:sz w:val="24"/>
          <w:szCs w:val="24"/>
        </w:rPr>
      </w:pPr>
      <w:r>
        <w:rPr>
          <w:rFonts w:ascii="Calibri" w:hAnsi="Calibri" w:cs="Calibri"/>
          <w:sz w:val="24"/>
          <w:szCs w:val="24"/>
        </w:rPr>
        <w:t>Reference:</w:t>
      </w:r>
    </w:p>
    <w:p w:rsidR="001C6F29" w:rsidRDefault="001C6F29" w:rsidP="001C6F29">
      <w:pPr>
        <w:spacing w:line="360" w:lineRule="auto"/>
        <w:rPr>
          <w:rFonts w:ascii="Calibri" w:hAnsi="Calibri" w:cs="Calibri"/>
          <w:sz w:val="24"/>
          <w:szCs w:val="24"/>
        </w:rPr>
      </w:pPr>
      <w:r>
        <w:rPr>
          <w:rFonts w:ascii="Calibri" w:hAnsi="Calibri" w:cs="Calibri"/>
          <w:sz w:val="24"/>
          <w:szCs w:val="24"/>
        </w:rPr>
        <w:t>ADVANTAGES..., T.</w:t>
      </w:r>
      <w:r w:rsidRPr="001C6F29">
        <w:rPr>
          <w:rFonts w:ascii="Calibri" w:hAnsi="Calibri" w:cs="Calibri"/>
          <w:sz w:val="24"/>
          <w:szCs w:val="24"/>
        </w:rPr>
        <w:t>The Educational Advantages of U</w:t>
      </w:r>
      <w:r>
        <w:rPr>
          <w:rFonts w:ascii="Calibri" w:hAnsi="Calibri" w:cs="Calibri"/>
          <w:sz w:val="24"/>
          <w:szCs w:val="24"/>
        </w:rPr>
        <w:t>sing Internet Essay - 838 Words</w:t>
      </w:r>
    </w:p>
    <w:p w:rsidR="001C6F29" w:rsidRP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Advantages..., 2018)</w:t>
      </w:r>
    </w:p>
    <w:p w:rsidR="001C6F29" w:rsidRDefault="001C6F29" w:rsidP="001C6F29">
      <w:pPr>
        <w:spacing w:line="360" w:lineRule="auto"/>
        <w:ind w:left="720"/>
        <w:rPr>
          <w:rFonts w:ascii="Calibri" w:hAnsi="Calibri" w:cs="Calibri"/>
          <w:sz w:val="24"/>
          <w:szCs w:val="24"/>
        </w:rPr>
      </w:pPr>
      <w:r w:rsidRPr="001C6F29">
        <w:rPr>
          <w:rFonts w:ascii="Calibri" w:hAnsi="Calibri" w:cs="Calibri"/>
          <w:sz w:val="24"/>
          <w:szCs w:val="24"/>
        </w:rPr>
        <w:t>Advantages..., T. (2018). The Educational Advantages of Using Internet Essay - 838 Words. [online] StudyMode. Available at: http://www.studymode.com/essays/The-Educational-Advantages-Of-Using-Internet-47175399.html [Accessed 11 Feb. 2018].</w:t>
      </w:r>
    </w:p>
    <w:p w:rsidR="001C6F29" w:rsidRPr="001C6F29" w:rsidRDefault="001C6F29" w:rsidP="001C6F29">
      <w:pPr>
        <w:spacing w:line="360" w:lineRule="auto"/>
        <w:rPr>
          <w:rFonts w:ascii="Calibri" w:hAnsi="Calibri" w:cs="Calibri"/>
          <w:sz w:val="24"/>
          <w:szCs w:val="24"/>
        </w:rPr>
      </w:pPr>
      <w:r w:rsidRPr="001C6F29">
        <w:rPr>
          <w:rFonts w:ascii="Calibri" w:hAnsi="Calibri" w:cs="Calibri"/>
          <w:sz w:val="24"/>
          <w:szCs w:val="24"/>
        </w:rPr>
        <w:t>HISTORY OF THE WORLD WIDE WEB INFORMATION TECHNOLOGY ESSAY | CUSTOMWRITINGS</w:t>
      </w:r>
    </w:p>
    <w:p w:rsid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Customwritings.co, 2018)</w:t>
      </w:r>
    </w:p>
    <w:p w:rsidR="001C6F29" w:rsidRDefault="001C6F29" w:rsidP="001C6F29">
      <w:pPr>
        <w:spacing w:line="360" w:lineRule="auto"/>
        <w:ind w:left="720"/>
        <w:rPr>
          <w:rFonts w:ascii="Calibri" w:hAnsi="Calibri" w:cs="Calibri"/>
          <w:sz w:val="24"/>
          <w:szCs w:val="24"/>
        </w:rPr>
      </w:pPr>
      <w:r w:rsidRPr="001C6F29">
        <w:rPr>
          <w:rFonts w:ascii="Calibri" w:hAnsi="Calibri" w:cs="Calibri"/>
          <w:sz w:val="24"/>
          <w:szCs w:val="24"/>
        </w:rPr>
        <w:t>Customwritings.co. (2018). History Of The World Wide Web Information Technology Essay | CustomWritings. [online] Available at: http://customwritings.co/history-of-the-world-wide-web-information-technology-essay/ [Accessed 11 Feb. 2018].</w:t>
      </w:r>
    </w:p>
    <w:p w:rsidR="00A11925" w:rsidRDefault="00A11925" w:rsidP="001C6F29">
      <w:pPr>
        <w:spacing w:line="360" w:lineRule="auto"/>
        <w:ind w:left="720"/>
        <w:rPr>
          <w:rFonts w:ascii="Calibri" w:hAnsi="Calibri" w:cs="Calibri"/>
          <w:sz w:val="24"/>
          <w:szCs w:val="24"/>
        </w:rPr>
      </w:pPr>
    </w:p>
    <w:p w:rsidR="00A11925" w:rsidRPr="00FC31B1" w:rsidRDefault="00A11925" w:rsidP="00221547">
      <w:pPr>
        <w:spacing w:line="360" w:lineRule="auto"/>
        <w:rPr>
          <w:rFonts w:ascii="Calibri" w:hAnsi="Calibri" w:cs="Calibri"/>
          <w:sz w:val="24"/>
          <w:szCs w:val="24"/>
        </w:rPr>
      </w:pPr>
      <w:bookmarkStart w:id="0" w:name="_GoBack"/>
      <w:bookmarkEnd w:id="0"/>
    </w:p>
    <w:sectPr w:rsidR="00A11925" w:rsidRPr="00FC31B1" w:rsidSect="001C6F29">
      <w:pgSz w:w="12240" w:h="1872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4CF1"/>
    <w:multiLevelType w:val="multilevel"/>
    <w:tmpl w:val="07FE4CF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MDYwNDQxMDEyNTFV0lEKTi0uzszPAykwrAUAVGvW6ywAAAA="/>
  </w:docVars>
  <w:rsids>
    <w:rsidRoot w:val="00DD4195"/>
    <w:rsid w:val="00016FC2"/>
    <w:rsid w:val="000C1C14"/>
    <w:rsid w:val="00132DC9"/>
    <w:rsid w:val="001C6F29"/>
    <w:rsid w:val="00216D83"/>
    <w:rsid w:val="00221547"/>
    <w:rsid w:val="00533E53"/>
    <w:rsid w:val="0076034A"/>
    <w:rsid w:val="0078763F"/>
    <w:rsid w:val="007E2B86"/>
    <w:rsid w:val="00841044"/>
    <w:rsid w:val="008441AE"/>
    <w:rsid w:val="008826C1"/>
    <w:rsid w:val="00A11925"/>
    <w:rsid w:val="00A16F10"/>
    <w:rsid w:val="00A40807"/>
    <w:rsid w:val="00C20315"/>
    <w:rsid w:val="00C73BDB"/>
    <w:rsid w:val="00D41548"/>
    <w:rsid w:val="00D54069"/>
    <w:rsid w:val="00D65559"/>
    <w:rsid w:val="00DD4195"/>
    <w:rsid w:val="00E12B89"/>
    <w:rsid w:val="00EA4BF7"/>
    <w:rsid w:val="00EC64D4"/>
    <w:rsid w:val="00FC31B1"/>
    <w:rsid w:val="00FC6B2E"/>
    <w:rsid w:val="00FD4D25"/>
    <w:rsid w:val="1B1A1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378E1"/>
  <w15:docId w15:val="{8A4C5DAD-3FDA-432B-A4B2-A5EA48C6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1464</Words>
  <Characters>835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De Guzman</dc:creator>
  <cp:lastModifiedBy>Christian De Guzman</cp:lastModifiedBy>
  <cp:revision>17</cp:revision>
  <cp:lastPrinted>2018-02-11T17:58:00Z</cp:lastPrinted>
  <dcterms:created xsi:type="dcterms:W3CDTF">2018-01-27T13:57:00Z</dcterms:created>
  <dcterms:modified xsi:type="dcterms:W3CDTF">2018-02-1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